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(3997)</w:t>
      </w:r>
      <w:r>
        <w:t xml:space="preserve"> </w:t>
      </w:r>
      <w:r>
        <w:t xml:space="preserve">การประชุม</w:t>
      </w:r>
      <w:r>
        <w:t xml:space="preserve"> </w:t>
      </w:r>
      <w:r>
        <w:t xml:space="preserve">คณะกรรมการเทคนิคด้านเทคโนโลยีสิ่งอำนวยความสะดวกและเครื่องมือแพทย์ครั้งที่</w:t>
      </w:r>
      <w:r>
        <w:t xml:space="preserve"> </w:t>
      </w:r>
      <w:r>
        <w:t xml:space="preserve">8/256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ะครับ เขามีประมาณ 10 กว่า ท่าเหมือนกัน ก็เทียบเคียงกันได้ระดับหนึ่งก็คือในตอนนี้มือเราน่ะ ในเวอร์ชันแรก ๆ มือมันก็จะใหญ่ ตอนนี้เราก็กำลังลดไซซ์ให้มันเล็กลง คือ ลักษณะของมือถ้าใหญ่เกินไปคนไม่ใช้คนอาจจะใช้มากขึ้นนะครับ อันนี้คือคอมเมนต์ที่ได้มาจากสถาบันศิริธรด้วยครับ หน้าต่อไปมือของเราที่เปรียบเทียบรูปร่างหน้าตาประมาณนี้นะครับ เรามีข้อจำกัด ก็คือมอเตอร์ที่เราเลือกใช้ทำนิ้วโป้ง นิ้วโป้งมันจะใหญ่นะครับ ตอนนี้เรากำลังพัฒนาอยู่ว่าเราจะปรับแล้วก็หน้านี้เกี่ยวกับเรื่อง standard นะครับ ตัวนี้เราเอาข้อมูลของยี่ห้อ ยี่ห้อ B Bionic ตัว B Biociของเขานี่มันไม่จำเป็นต้องทำวิจัยด้าน Safe แล้ว มัน เหมือนกับใช้การเทียบเคียงซึ่งมันจะมีคำหนึ่ง ค่ะ // ใช่ครับ</w:t>
      </w:r>
    </w:p>
    <w:p>
      <w:pPr>
        <w:pStyle w:val="BodyText"/>
      </w:pPr>
      <w:r>
        <w:t xml:space="preserve">(ผู้เข้าร่วมประชุมหญิง) แต่ว่าของเขาด้วยที่ว่าเขาเป็นผู้ผลิตน่ะค่ะ เขาก็จะมี ฐานข้อมูลของคนอื่นเยอะเครื่องมือแพทย์นี่ เรามีการกลับไปที่อาจารย์เขาทำมาน่ะค่ะ มันจะขึ้นลิสต์เขาก็จะเทียบเคียงคือ มันเป็นหลักการเดียวกันแต่จะถามแบบที่ เมื่อกี้อาจารถามว่ามือมันอาจจะเล็กลงอะไรลงเกิดความพึงพอใจของผู้ใช้น่ะค่ะ ประมาณนั้นนะคะอาจารย์ ก็…เดี๋ยวกลับไปที่สไลดป์หน้า 10 เลยนะครับ เดี๋ยวจะขอรายครับ ก็เดี๋ยวจะขอรายงานไปทีละขั้นก็แล้วกันนะครับ อันนี้คือความเดิมจาก 6 เดือนแรก6 เดือนแรกนะครับ 6 เดือนแรกเราจะใช้วัดสัญญา แล้วก็มีการทดสอบกับอาสาสมัครของเราเองนะครับ หน้าต่อไปครับ และเราก็ให้สัญญาณนี้ซึ่งมอเตอร์นี้ จะไป control มืออีกทีหนึ่ง เราไม่ได้ออกแบบเองนะครับ เราก็ไปหาแบบมา แล้วก็ให้มอเตอร์มันไดรฟ์เวลามอเตอร์ไดป์แล้วนี่มันก็จะขยับพร้อมกันหมดเลยนะครับ อันนี้ คือ เวอร์ชันแรก ๆ ว่าเราพอจะทำได้ไหมนะครับ สไลด์ถัดไปครับ</w:t>
      </w:r>
    </w:p>
    <w:p>
      <w:pPr>
        <w:pStyle w:val="BodyText"/>
      </w:pPr>
      <w:r>
        <w:t xml:space="preserve">(ศาสตราจารย์ ดร.ไพรัช) ทุกนิ้ว หรือทุกนิ้วแต่ว่ามันจะขยับพร้อมกันทุกนิ้วมันจะดึงนะครับ ก็มันเป็นเส้นเอ็นดึงน่ะครับ อันนี้คือเวอร์ชันใน 6 เดือนที่ 2 6 เดือนที่ 2 นี่พัฒนาตัว MED ขึ้นมาโครงสร้างตามบล็อคข้างซ้ายบนก็จะมีชุด Controller แล้วก็ชุดไดร์มอเตอร์นะครับ แล้วก็มีตัวแบตเตอรี่ชาร์ทเจอร์ แล้วเราก็ออกแบบตัว PCB ตัว PCB นี้ เพราะว่ามันบรรจุทุกอย่างเข้ามาในนี้นะครับ แล้วก็มันจะเวลาติดตั้งนี่จะติดตั้งอยู่ด้านหลังของมือเลยนะครับ สไลด์ต่อไปครับ นี่คือมือที่เราติดไว้นะครับ ต่อจากเวอร์ชั่นเมื่อกี้นะครับ ตัวนี้เราก็จะใช้มอเตอร์แยกกัน 5 ชิ้น 5 มอเตอร์แยกคอนโทรลทีละนิ้วเลย ก็จะสามารถทำท่าต่าง ๆ ได้ตามที่เรากำหนดแล้วก็สไลด์ต่อไป ตัวนี้ก็คือ … นะครับ มี ว่าจะมี Component อะไรบ้างนะครับ สไลด์ต่อไปครับ ตัวนี้อธิบายนิดหนึ่งครับ ตัวนี้นี่การขยับของนิ้วโป้งนะครับ คือ เขาเรียกว่าเป็นมุม None-Offpost กับออในการหมุนมาก่อน เพื่อที่จะปรับไปใช้ในท่าต่าง ๆ ได้นะครับ จุดหมุนก็คืออยู่ในวงสีแดง ด้านซ้ายมือนะครับ ส่วนข้อมือนี่สามารถปรับให้ข้อมือคว่ำ หรือหงาย แล้วก็ extrention ได้ที่ยังสามารถใช้งานได้อยู่ในการปรับนะครับ แล้วก็ ตรงนี้ก็สามารถหมุนได้เหมือนกัน แต่ว่าก็ต้องใช้มือหมุนนะครับ ก็เรียกว่าเป็น นะครับ ลักษณะก็คือ ถ้าเราดูรูปคร่าว ๆ แล้วนี่เราก็จะใช้มอเตอร์สีดำ ๆ เป็นคอมเมอเชียว มอเตอร์ซื้อมาใช้ได้เลยครับ ข้อจำกัดของตัวนี้นะครับ ก็คือมันยังใหญ่อยู่นะครับ เพราะฉะนั้น เราจะทำให้มันเล็กกว่านี้ค่อนข้างยาก นอกจากเราจะสร้างมอเตอร์ขึ้นมาเองนะครับ ก็สไลด์ต่อไปครับ ตัวนี้หลังจากที่เราได้ตัวมือตัวนี้มาแล้ว เราก็มีความร่วมมือกับสถาบันสิรินธรนะครับ ก็ให้ทางสถาบันสิริธรช่วยออกแบบถุงมือที่เอาไว้ใส่กับมือกลตัวนี้ ก็พัฒนาพัฒนาใช้ซิริโคน ในก็จะมีวิธีการใส่นะครับ ตัวนี้จะมีซิบอยู่ด้านหน้า เพราะว่าลักษณะของตัวซิลิโคนที่เขาทำมาค่อนข้างยังไม่ได้ไฟนอลดีไซน์ดี ๆ ตัวนี้ออกมาทีเดียว มันก็จะยืดยาก ยืดยากมันก็ไม่สามารถเป็นชิ้นเดียวได้ ต้องมีซิบเอาไว้รูดนะครับ อันนี้ต้องบอกก่อนว่ามันมีความเป็นไปได้ที่จะพัฒนาตรงนี้ได้นะครับ อันนี้ก็เป็นรูปมือหลาย ๆ มุมนะครับ ก็จะเห็นว่านิ้วโป้งมันจะมีความเหลี่ยม ๆ อยู่ แล้วก็ดูค่อนข้างจะเป็นหุ่นยนต์อยู่นิดหนึ่ง ส่วนหลังมือเป็นเหลี่ยม ๆ เหมือนกันเพราะเราดีไซน์เบื้องต้นเรายังไม่ได้เก็บงานให้ละเอียดมากนักนะครับ ก็คือให้ได้เป็นเวอร์ชันหนึ่งขึ้นมาก่อนนะครับ สไลด์นี้นะครับเป็นการติดตั้งเซนเซอร์ที่กล้ามเนื้อนะครับ เราก็จะติดตั้งบริเวณหน้าแขนกับหลังแขนในบริเวณที่เห็นนะครับ แล้วก็ให้อาสาสมัครนี่ ที่เป็นคนในแล็บเรานี่ล่ะนะครับ เบื้องต้นให้ทำท่าเบื้องต้นนี่นะครับ เหยียด extion แล้วก็ Extention ของข้อมือนะครับ แล้วกล้ามเนื้อตรงนี้จะแสดงเป็นสัญญาณ กล้ามเนื้อ แสดงออกมาตามหน้าต่อไปนะครับ สไลด์ต่อไปอันนี้เป็น Sample ที่ 1 นะครับ เป็นเด็กผู้หญิงตัวเล็กนิดหนึ่ง กล้ามเนื้อก็จะอ่อนนิดหนึ่ง จากสัญญาณดิบด้านบน ก็จะแล้วก็เห็นว่าสัญญาณตาม panal มันจะเอามาเปรียบเทียบกันได้ว่าออกแรงในท่าไหนนะครับ อันนี้เป็นผู้ใหญ่วัยเกือบกลางคนพอสมควรกล้ามเนื้อใหญ่พอสมควร มันก็จะใหญ่ขึ้นนะครับ สัญญาณของ 2 ชาแนล ก็มาเปรียบเทียบกันแล้วเราจะรู้ว่าเขาทำท่าอะไร สัญญาณพวกนี้เราจะเอาไปใช้ในการคอนโทรนะครับ ก็ความก้าวหน้าตอนนี้นะครับ ก็สิ่งที่เราทำอยู่ก็คือปรับนิ้วให้เล็กลงนะครับ เพื่อจะได้ออกแบบถุงมือได้ดีขึ้น ทำนิ้วให้กลมมล เวลาใส่ถุงมือแล้วใส้ข้างในมันมีความสำคัญต่อลักษณะรูปร่างที่เราเห็นอยู่ดี แล้วก็ปรับนิ้วโป้งนะครับ ให้ดีขึ้น แล้วก็เก็บงานด้านฝ่ามือด้วย เพราะว่าฝ่ามือยังไม่มีตัวหุ้มมันจะเป็นตัวมอเตอร์ขึ้นมาเลยนะครับ แล้วก็ปรับแต่งพวกสกรู น็อต เพราะว่าสกรูนน็อตพวกนี้ ถุงมือแล้ว ถุงมือขูดจะทำให้ขาดได้โดยเฉพาะตัวถุงมือที่มันบางลงตอนนี้ที่เราเห็นเมื่อกี้นะครับ ที่มันใหญ่ ๆ เราก็จะแยกส่วนอิเล็กทรอนิกส์นี้ออกเป็น 4 ส่วนย่อย ๆ นะครับ แล้วก็กระจายไปยังที่ต่าง ๆ เซนเซอร์ที่ปลายนิ้วเพื่อรับ ฟีทแบคกลับมทำให้สามารถ อย่างน้อยสามารถไม่ทำให้วัตถุที่เรากำลังจะจับหรือบีบนี่เสียหายนะครับ แล้วก็มีการคือ เมื่อกี้ที่เราเห็นนะครับ สัญญาณของคนแต่ละคนนี้ มันไม่เท่ากัน เราต้องมีการสร้าง เราต้องมีการเก็บค่าเหมือนให้ระบบมันเรียนรู้ก่อนว่าแต่ละคนสัญญาณโดยธรรมชาติของเขาแรงแค่ไหนคิดว่าเราจะส่งสัญญาณเหล่านี้ไปยังอีกตัวอุปกรณ์หนึ่ง ซึ่งเราก็ใช้โทรศัพท์นี่ล่ะ ผ่านสัญญาณ Blootuความแรงว่าของคนนี้ความแรงเท่าไร แล้วก็ฟีตแบคกลับมาตัวมือว่าคน ๆ นี้ควนจะมี … ของท่่แต่ละท่าที่ระดับเท่าไรนะครับ จากนั้นเราก็ให้ทางสถาบันสิริธรนี่ช่วยออกแบบถุงมือให้มันมีความยืดหยุ่น บาง สามารถใส่กับมือของเราได้ง่ายขึ้น แล้วก็สรรหาอาสาสมัคร ที่จะร่วมทดลองการใช้งานนะครับ หน้าต่อไปเลยครับอันนี้สเป็กเราก็พูดไปแล้ว อันนี้ก๋น่าจะหมดแล้วครับ แล้วก็ดู อยากจะให้ดูตรงวิดีโอนิดหนึ่งครับ เพราะว่าตอนนี้เรากำลังพัฒนาไปถึงไหนแล้วอันนี้ก็เป็นการใช้สัญญาณ EMG ในการควบคุมนะครับ ตอนนี้ที่เราทดลองอยู่นี่ยังเป็นสัญญาณง่าย ๆ อยู่ก็แค่เปิดปิด ปรับค่านอกจากใช้สัญญาณเปิด-ปิด คอนโทรลนิ้วโป้งด้วยตัวเองนะครับ การคอนโทรลปัจจุบันก็อย่างที่เรียนไปแล้ว เราต้องใช้มือในการหมุนก่อน หมุนเป็น of pose หรือ non of pose positionโพซิชั่นนะครับ ท่าปัจจุบันก็จะมีประมาณ 4 ท่านะครับ ก็คือ ท่ากำ นะครับ ท่าเมื่อกี้ คือ ท่าใช้นิ้ว ใช้นิ้วชี้อย่างเดียว อันนี้ก็เป็นท่าฮุก ที่เอาไว้ยกขง ยกของนะครับ การกำก็จะมีการกำทั้งกำที่เป็นทรงกระบอก ที่เป็นทรงกลม นะครับ จริง ๆ มันก็คือท่าเดียวกันนะครับ ประมาณนี้ครับ ก็ยินดีด้วยนะ ดูมีความก้าวหน้า อย่างไร ชูศักดิ์ ช่วยดูด้วยว่าที่ว่าจำนวนท่าที่เราได้ไม่ครบเขานี่มันเพียงพอถ้าเราไม่เท่าเขา // คิดว่าเพียงพอครับ // โอ.เค. ถ้าเป็นเวอร์ชัน 1 เอาขนาดนี้ก็ถือว่านับว่าไกลนะครับ คุณหมอ// ขออณุญาตครับ // ครับ // จัตพล // พลเอก นายแพทย์ จักรพล ท่านประธานและผู้เข้าร่วมประชุมทุกท่าน กระผมแสดงความยินดีกับท่าน ดร.ไพรัช ที่เป็นราชบัณฑิติกิติมศักดิ์ ตำแหน่งใดในประเทศที่สูงกว่านี้อีกแล้วนะครับ ก็ขอกราบการแสดงความยินดี และเป็นอะไรที่ได้ยากแล้วก็เหมือน ถ้าเป็นทหารก็เป็นอัศวินทางด้านวิชาการและด้านการพัฒนาเทคโนโลยีนะครับ เปรียบเทียบแต่ด้านศิลปะวิทยา ในเรื่องของโครงการมือเทียม ของ สวทช. นี่นะครับ ผมอยากจะเรียนว่าตามพระราชประสงค์ของพระเทพรัตนสุดาฯ ราชพระเทพรัฐราชสุดา…ที่พระองค์ท่านได้มีพระประสงค์ให้เข้ามานี่ เครื่องมือแพทย์ผมคิดว่าเครื่องมือเทียมนี่ ยังไม่มีการพัฒนา ที่เข้ามาทำงานนี่นะครับ ถึงต่างประเทศมีนี่แต่เราก็เข้าไม่ถึง เพราะราคาสูงมาก เพราะเป็นพระราชประสงค์ ที่จะให้คนไทยได้เข้าถึงนะครับ อันนี้กอย่างมีระบบนะครับ ผมได้ประชุมวันที่ 11 กันยายนที่ผ่านมากับหน่วยงาย หลายหน่วยงาน สถาบันเทคโนโลยี อาชีวะ แม้กระทั่งโรงเรียนกายอุปกรณ์ที่ทำงานด้านนี้นะครับ ก็ยังไม่มีใครสามารถอย่างมีระบบ อย่างมีวิชาการ อย่างมีความก้าวหน้า และมีวิทยาฐานจริง ๆ นะครับ ผมคิดว่างานนี้นี่กำลังไปได้ด้วยดีนะครับ แล้วก็เมื่อได้มือเทียมออกมา มาตรฐานและสิ่งที่คนไทยได้เข้าถึงตามพระราชประสงค์ ซึ่งจะเป็นประโยชน์ต่อคนพิการอย่างยิ่ง ขอเป็นกำลังให้อย่างที่บอกนะครับ ว่าเป็นหน่วยงานที่ทำได้มีความก้าวหน้าจริง ๆ นะครับ ในส่วนความก้าวหน้าต่าง ๆ นี่นะครับ เนื่องจากเป็นพระราชประสงค์ ได้เข้าร่วม ได้ช่วยมาพัฒนานี่ พระองค์ท่านก็ได้รับทราบความก้าวหน้อยู่โดยตลอดนะครับ มีโอกาสก็ได้กราบบังคมทูลเกี่ยวกับการบังคมทูล ความก้าวหน้าว่างานนี้ก็จะไปได้เป็นอย่างดีนะครับ แต่ก็ยังไม่ได้กราบบังคมทูลว่าได้เข้าไปถึงผู้ใช้งานนะครับ พระองค์ท่านก็ได้ให้กำลังใจ ว่าถ้าได้ใช้งานก็ช่วยบอกด้วยแล้วกันนะครับ อย่างนั้นนะครับ ก็นำความก้าวหน้าต่าง ๆ ที่ทางสวทช. นี้ ได้กราบบังคมทูล ระยะแล้วจะมีการประชุมซึ่งเป็นการรายงานสิ้นปีนะครับ ผมจึงคิดว่าอาจจะมีการรายงาน หรือถ้ามีความก้าวหน้าที่มากขึ้น ก็น่าจะสามารถที่จะให้พระองค์ท่านได้เห็นผลจริงนะครับ ขอขอบพระคุณครับ ที่ได้ทำงานโครงการนี้ ของคนพิการนะครับ ที่… ง</w:t>
      </w:r>
    </w:p>
    <w:p>
      <w:pPr>
        <w:pStyle w:val="BodyText"/>
      </w:pPr>
      <w:r>
        <w:t xml:space="preserve">(ศาสตราจารย์ ดร.ไพรัช) ชูศักดิ์ ถามคำสุดท้ายเลย เพราะเลยเวลามานานแล้ว เราถ้าถึงจุดที่เราใช้งานได้ เราสามารถที่จะทำให้คนไปลองได้สักกี่ตัวไหม ในงบประมาณเรานี่ ได้เยอะอยู่ครับ งบได้เยอะอยู่ครับ // ใช้ได้ครับ // ผมมีความเห็นอย่างนี้ว่า พอหลังจากที่เราทำครบ สเปกเรา โอ.เค. สแตนดาร์ดเราโอ.เค. ว่าไม่ขัดข้องอะไรแล้ว เราจะใช้ คล้าย ๆ Sandbox ขยายผลกี่ตัว เพื่อจะเอา Feedback กลับมาจากผู้ใช้นะ</w:t>
      </w:r>
    </w:p>
    <w:p>
      <w:pPr>
        <w:pStyle w:val="BodyText"/>
      </w:pPr>
      <w:r>
        <w:t xml:space="preserve">(ผู้เข้าร่วมประชุมชาย) โอ.เค. นะ ก็ดีมาก ผมว่าก้าวหน้าดี หมอจักรกลบอก โอ.เค. นะ ส่วนปลายปีเราดูอีกทีว่า มีอะไรพอที่จะถวายรายงานได้อาจจะว่ากันอีกทีกับการประชุมสานใจไทยนะครับ เชิญครับ</w:t>
      </w:r>
    </w:p>
    <w:p>
      <w:pPr>
        <w:pStyle w:val="BodyText"/>
      </w:pPr>
      <w:r>
        <w:t xml:space="preserve">(ผู้เข้าร่วมประชุมชาย) // ครับ ผมอยากทราบเกี่ยวกับเรื่องหน่อยนะครับ ว่ามีหัวข้อ… แล้วก็ // ของไกรสร</w:t>
      </w:r>
    </w:p>
    <w:p>
      <w:pPr>
        <w:pStyle w:val="BodyText"/>
      </w:pPr>
      <w:r>
        <w:t xml:space="preserve">(ผู้เข้าร่วมประชุมชาย) เนื่องจากมีแบตเตอรี่อยู่ภายในด้วย</w:t>
      </w:r>
    </w:p>
    <w:p>
      <w:pPr>
        <w:pStyle w:val="BodyText"/>
      </w:pPr>
      <w:r>
        <w:t xml:space="preserve">(ผู้เข้าร่วมประชุมชาย) แบตเตอรี่เป็นเครื่องไอออน riteam iron</w:t>
      </w:r>
    </w:p>
    <w:p>
      <w:pPr>
        <w:pStyle w:val="BodyText"/>
      </w:pPr>
      <w:r>
        <w:t xml:space="preserve">(ผู้เข้าร่วมประชุมชาย) วางแผนการทดสอบไฟฟ้าอะไรบ้างครับ</w:t>
      </w:r>
    </w:p>
    <w:p>
      <w:pPr>
        <w:pStyle w:val="BodyText"/>
      </w:pPr>
      <w:r>
        <w:t xml:space="preserve">(ผู้เข้าร่วมประชุมชาย) ตอนนี้ยังวางแผนได้คร่าว ๆ มาก ๆ เลยครับ คิดว่าถ้าพูดตามตรงก็ยังห่างไกลจากที่เราทดสอบอยู่พอสมควรครับ แต่อย่างไรก็ต้องทดสอบอยู่ดีครับ ทางด้านของ PTEC เพราะว่า ตัวอย่างครับ // อย่างไรชูศักดิ์ก็ช่วยกันกับ ดร.ไกรสรนะ ว่าไอ้เรื่องทดสอบ เรื่อง Safety ต้องทำ ไกรศรช่วยดูด้วยก็ดีนะครับ ครับ // โอ.เค. นะครับ เราไปว่าระถ้าอย่างนั้นเราไปวาระต่อไปครับ คุณหมอปฐวีครับ คุณหมอปฐวีเข้ามาพอดี คครับเชิญครับ</w:t>
      </w:r>
    </w:p>
    <w:p>
      <w:pPr>
        <w:pStyle w:val="BodyText"/>
      </w:pPr>
      <w:r>
        <w:t xml:space="preserve">(อาจารย์วันทนีย์) ค่ะ ต่อไปเป้นวาระเรื่องของโครงการ ต.2 นะคะ โครงการการพัฒนาออกแบบผลิตเครื่องมือช่วยในการฝักรากฟันเทียม ครอบฟัน สะพานฟัน รวมทั้งฟันปลอมแบบถอดได้ ที่เรียกว่าดิจิทัลทางทันกรรม ดร. นะคะ โครงการนี้นะคะ ก็เป็นโครงการที่เริ่มต้นด้วย TRL 5 แล้วจบด้วย TRL 8 ในปัจจุบันนะคะ นะคะ เราก็ได้ส่งรายงานความก้าวหน้ามา แล้วก็ส่งให้ผู้เชี่ยวชาญนะคะ ได้พิจารณานะคะ ได้ผลการประเมินโดยผู้เชี่ยวชาญนะคะ 2 ท่าน ก็มีคุณหมอปฐวีย์ แล้วก็คุณหมอนภาพงศ์นะคะ จากเชียงใหม่และมหิดลนะคะ ก็ผลการพิจารณามีดังนี้นะคะ เรื่องของโครงการด้านวิชาการนะคะ 1. มีความล่าช้าในการทดสอบความเข้ากันได้ทางชีวภาพนะคะ ในเรื่องของการฝังรากฟันเทียม ครอบฟัน และสะพานฟันนะคะ เนื่องจากสถานการณ์โควิดนะคะ 2. เครื่องมือในการช่วงฝั่งรากฟันเทียม ISO 13485 กระบวนการออกแบบผลิตภัณฑ์ แต่ครอบฟัน สะพานฟันยังอยู่ระหว่างรอผลนะคะ นะคะ ฟันปลอมแบบถอดได้ ได้ดำเนินการศึกษาวัสดุในการผลิตได้วางแผนทดสอบความเข้ากันได้ทางชีวภาพ และการทดสอบทางคลินิกเพื่อประเมินผล อยู่ระหว่างการจัดทำการวิจัย แล้วก็ผลก็คือล่าช้ากว่าแผนเล็กน้อยนะคะ ต่อไปเป็นเรื่องของความก้าวหน้าและการใช้ประโยชน์ ก็ผู้เชี่ยวชาญบอกว่าสามารถนำผลงานวิจัยไปใช้ได้แล้วบางส่วนนะคะ ปัญหาอุปสรรคก็มาจากโควิดนะคะ การดำเนินงานล่าช้านะคะ การพิจารณาการแก้ไข ต้องแก้ไขการพิจาณาปรับแผนและกรอบเวลานะคะ การใช้งบประมาณก็คือว่าสอดคล้องกับกิจกรรม สรุปผลการประเมินก็จากสถานการณ์โควิด ล่าช้า ควรวางแผนเร่งการดำเนินการ แต่ก็ยังให้การสนับสนุนต่อไปค่ะ อันนี้ก็เป็นผลการประเมินนะคะ พร้อมสำหรับการสอบถามค่ะ อาจารย์คะ สอบถามค่ะ อาจารย์คะ</w:t>
      </w:r>
    </w:p>
    <w:p>
      <w:pPr>
        <w:pStyle w:val="BodyText"/>
      </w:pPr>
      <w:r>
        <w:t xml:space="preserve">(ศ.ดร.ไพรัช) เชิญครับ เชิญที่ประชุมครับ ติดใจค่ะ คุณหมอปัทวีมีอะไรสอบถามไหมคะ</w:t>
      </w:r>
    </w:p>
    <w:p>
      <w:pPr>
        <w:pStyle w:val="BodyText"/>
      </w:pPr>
      <w:r>
        <w:t xml:space="preserve">(ผู้เข้าร่วมประชุมชาย) ละเอียดไปแล้วครับ</w:t>
      </w:r>
    </w:p>
    <w:p>
      <w:pPr>
        <w:pStyle w:val="BodyText"/>
      </w:pPr>
      <w:r>
        <w:t xml:space="preserve">(ศ.ดร.ไพรัช) เป็นไปตามขั้นตอน กฤษไกรท์ พอถึงจุดที่ทดลองได้นี่ ใช่ไหม ว่าเอาไปลองได้กี่ชิ้น ๆ</w:t>
      </w:r>
    </w:p>
    <w:p>
      <w:pPr>
        <w:pStyle w:val="BodyText"/>
      </w:pPr>
      <w:r>
        <w:t xml:space="preserve">(ผู้เข้าร่วมประชุมชาย) คิดอยู่ครับอาจารย์</w:t>
      </w:r>
    </w:p>
    <w:p>
      <w:pPr>
        <w:pStyle w:val="BodyText"/>
      </w:pPr>
      <w:r>
        <w:t xml:space="preserve">(ผู้เข้าร่วมประชุมหญิง) ค่ะ ขออนุญาตค่ะอาจารย์</w:t>
      </w:r>
    </w:p>
    <w:p>
      <w:pPr>
        <w:pStyle w:val="BodyText"/>
      </w:pPr>
      <w:r>
        <w:t xml:space="preserve">(ผู้เข้าร่วมประชุมหญิง) ก็ขออนุญาตนิดหนึ่งนะคะ ดร. แผนไว้ตามในโครงการค่ะ // ปประมาณสักเท่าไร แล้วเราจะลองที่ไหน ให้ ดร. ช่วยเรื่องนี้</w:t>
      </w:r>
    </w:p>
    <w:p>
      <w:pPr>
        <w:pStyle w:val="BodyText"/>
      </w:pPr>
      <w:r>
        <w:t xml:space="preserve">(ผู้เข้าร่วมประชุมหญิง) ก็คือในส่วนที่เป็น… ของข้อความ ก็จะเป็นที่ศาลายา มหิดลที่โรงพยาบาลศาลายาค่ะ ที่เป็นฟันปลอมแบบถอดได้ เป็น Dental Bar ค่ะ ที่โรงพยาบาลธรรมศาสตร์เฉลิมพระเกียรติค่ะ</w:t>
      </w:r>
    </w:p>
    <w:p>
      <w:pPr>
        <w:pStyle w:val="BodyText"/>
      </w:pPr>
      <w:r>
        <w:t xml:space="preserve">(ศ.ดร.ไพรัช) ครับ ๆ ก็มีจำนวนเพียงพอ มั่นใจแล้วเราไปทำ production ได้ เพราะว่าเราได้ ทางเราได้ไปคุยแล้วน่ะค่ะ ก็คุยเรื่องจำนวนแล้วก็เรื่องแผนงานแล้ว ซึ่งตอนนี้ก็อยู่เราปรับแก้แล้วให้คุณหมอพิจารณาแล้วก็ เพื่อที่คุณหมอจะได้ส่งเข้าไปขอพิจารณาจริยธรรมค่ะ</w:t>
      </w:r>
    </w:p>
    <w:p>
      <w:pPr>
        <w:pStyle w:val="BodyText"/>
      </w:pPr>
      <w:r>
        <w:t xml:space="preserve">(ศาสตราจารย์ ดร.ไพรัช) แล้วเมื่อไรที่จะถึงจุดนั้น</w:t>
      </w:r>
    </w:p>
    <w:p>
      <w:pPr>
        <w:pStyle w:val="BodyText"/>
      </w:pPr>
      <w:r>
        <w:t xml:space="preserve">(ผู้เข้าร่วมประชุมหญิง) ที่คุยกับที่ธรรมศาสตร์ไว้ค่ะ คาดว่าต้นปีหน้า คือ เดือนมกราคม จะได้เริ่มได้ ส่วนที่ศาลายานี่ เขาจะช้าอีกหน่อย ต้น ๆ ปีเป็น มีนา-เมษาค่ะ ถึงจะเริ่มได้น่ะค่ะ เพราะเป็นช่วงเขาเปลี่ยนผ่านคณบดีของคณะทันต ก็ต้องตรวจเอกสารกันใหม่อีกที ก็จะล่าช้า ค่ะ // กรรมการอื่นมีอะไรไหมครับ ถ้าไม่มีก็… เรื่องอะไรครับ</w:t>
      </w:r>
    </w:p>
    <w:p>
      <w:pPr>
        <w:pStyle w:val="BodyText"/>
      </w:pPr>
      <w:r>
        <w:t xml:space="preserve">(อาจารย์วันทนีย์) หมอจักรพลค่ะ</w:t>
      </w:r>
    </w:p>
    <w:p>
      <w:pPr>
        <w:pStyle w:val="BodyText"/>
      </w:pPr>
      <w:r>
        <w:t xml:space="preserve">(ผู้เข้าร่วมประชุมชาย) กราบเรียนเรื่องกรมสมเด็จพระเทพรัตนฯ นะครับ 65 ก็ได้มีการประชุมร่วมกันกับทาง ดร.กฤษไกรท์ วันนี้เราได้ฝังรากไปแล้วประมาณ 45 รายผมก็เลยบอกว่า ปลายปีนี้ขออย่างน้อย ขอ 65 แล้วก็ถ้าได้ 65 แล้วถ้ามีท่านใดของสมาชิกสายใจไทย ได้ได้มองเห็นชัดเจนแล้ว นอกจากรากนะครับ ทำฟันเรียบร้อยแล้วนี่ เดือนธันวาคมนี่นะครับ หรือธันวาคมกลาง ๆ นี่ จะได้นำ มีโอกาสจะได้นำสมาชิกนี้ได้ไปให้ท่านทอดพระเนตรเป็นตัวอย่าง เท่าที่ดู เท่าที่คุยกันนี่ คิดว่าการฝังรากไปแล้วนี่ต้องใช้ระยะเวลาประมาณหนึ่ง เพราะตอนนี้กำลังตามว่าท่านใด ด้าน ดร. นี่ ที่จะให้มีการใส่ฟันให้เรียบร้อยนะครับ ก็จะได้ถวายเป็นพระราชกุศลให้พระองค์ได้เห็นตัวตน ครับ ขอบคุณครับ ปรึกษาท่าน พล.เอก จักรพง เราจะพยายามฝังจัดรากฟันเทียม สามารถใส่ครอบฟันได้สักประมาณ 5-10 ราย ถ้าได้ระดับนั้น หรือ เรียนเชิญท่านเข้าเฝ้าภายในปี// โอ.เค. ไหม คุณหมอปฐวีก็ฝังไปหลายรายนะที่เชียงใหม่ ครับ ของเชียงใหม่มี 2 ราย ที่ส่งกันมาแล้วเรา ฝังรากเรียบร้อยแล้ว กำลังรอที่จะทำให้สมบูรณ์ เนื่องจากทั้ง 2 รายเป็นเคสซ้อนทั้งคู่เลยครับ ท่านหนึ่งก็ประมาณเกือบ 10 ราก อีกขึ้นหนึ่ง ประมาณ 7-8 ราก กำลังทำอยู่ เร่งทำอยู่ครับ ต้องรอ เรื่องของขออนุญาตเรียนเพิ่มเติม ตัวเครื่องมือที่ช่วยในการฝังรากจากตัว speel guild นี่ที่ศูนย์ฯ เราก็เลยแบ่งโครงการ Big Log มาทำวิจัยครับอาจารย์ แล้วตอนนี้ผลก็ออกมาเรียบร้อยแล้วว่าในทางคลินิกไอ้ตัวความแม่นยำนี่อยู่ที่ประมาณ 89 เปอร์เซ็นต์ ตอนนี้ผลงานส่งตีพิมพ์แล้วครับ ที่เหลือก็รอว่าทางเจอร์นอลเขาจะรับหรือไม่รับ แต่ว่าเราทำไปเรียบร้อยแล้ว ก็สามารถที่จะเป็นเอกสารอ้างอิงได้ในตัวเครื่องมือช่วยในการฝังรากฟันเทียม มีความแม่นยำสูงนะครับ เทียบเท่าชั้นนำของต่างประเทศครับอาจารย์ ส่วนวาระนี้นี่ของอะไรนะ // วาระนี้นะคะ ก็ขอให้เห็นชอบความก้าวหน้าโครงการนะคะ และสนับสนุนงบประมาณ In Cash ในปีที่ 3 งวดที่ 1 ไม่เกิน 3 พันบาทถ้วนค่ะ อาจารย์ // กรรมการผมมีอยู่เรื่องหนึ่ง เดี๋ยวฝาก ไม่รู้แนนเข้ามาด้วยหรือเปล่าแนน</w:t>
      </w:r>
    </w:p>
    <w:p>
      <w:pPr>
        <w:pStyle w:val="BodyText"/>
      </w:pPr>
      <w:r>
        <w:t xml:space="preserve">(ผู้เข้าร่วมประชุมหญิง) เข้ามาค่ะ แนนเมื่อวานคุณหมอปัทวีพูดถึงความเห็นชอบนี่ ผมคุยกับจ๋า แล้วบอกให้จ๋านี่รวบรวมเคสต่าง ๆ นะครับ จากที่เรามี Big Roc แล้วก็ดู implesiv ความสัก 4 หน้า 5 หน้า 3 หน้า 4 หน้า อะไรก็แล้วแต่เดี๋ยวมาดูอีกที รวมทั้งความก้าวหน้าคุณหมอปัฐวีย์ มีเรื่องนั้นเรื่องนี้ ที่เราทำ biglog เพื่อที่จะทำไปอิเล็กทรอนิกส์ก่อน แล้วถึงเวลาทำให้สังคมให้ได้เห็น่วาการที่เราทำเรื่อง Big Rock ทำรากฟัน สังคมอย่างไรนะ อันนี้ก็เพิ่งเริ่มต้น ลองไปถามจ๋าดู// ได้ค่ะ คือ แนนก็มีรวบรวมเคสระดับหนึ่งแล้วค่ะ เดี๋ยวเพิ่มอีกน่ะค่ะ</w:t>
      </w:r>
    </w:p>
    <w:p>
      <w:pPr>
        <w:pStyle w:val="BodyText"/>
      </w:pPr>
      <w:r>
        <w:t xml:space="preserve">(ศาสตราจารย์ ดร.ไพรัช) ครับ ให้พวก ให้อรรถกร นก ให้ทำเรเอาท์ เป็นอิเล็กทรอนิกส์ เพื่อความสิ้นเปลืองนะครับ แล้วถ้าได้เรามาพิจารณาอีกที โอ.เค. นะครับ</w:t>
      </w:r>
    </w:p>
    <w:p>
      <w:pPr>
        <w:pStyle w:val="BodyText"/>
      </w:pPr>
      <w:r>
        <w:t xml:space="preserve">(ผู้เข้าร่วมประชุมหญิง) ขออนุญาตนิดหนึ่งค่ะ อาจารย์ ขอนิดหนึ่งค่ะ ไปสอบถามดร. เปา ดร. กฤษไกรท์ ดร. กิตไกรว่าเครื่องมือที่เกีย่วกับรากฟันเทียมที่พัฒนาขึ้นมาเองด้วยใช่ไหมคะ อันนี้ใช้คู่กันเป็น accessory ที่ทาง สวทช. พัฒนาขึ้นใช่ไหมคะ // คือ ตัวแรกที่เกี่ยวกับ ราก insมันเป็นคอนเซ็ปต์ เป็นตัวชิ้นงาน สำหรับการฝักรากฟันเทียม ณ ขณะนี้ที่ของไทย แต่มันสามารถใช้ได้กับทุกหลักการเดียวกัน ซึ่งมันใช้ได้กับทุกยี่ห้อครับ คือ เราคิด ที่อาจจะคิดถึงเรื่องขายนะนิดหนึ่ง เวลาคุณขาย คุณก็เอาตัวนี้ออกมา ใช้กับใคร ว่าไปใช้กับใครน่ะ ไปใช้กับรากฟันเทียมกับใครได้บ้าง โดยเริ่มต้นนี่ เราใช้กับตัวเราเองก่อนใช่ไหมคะ</w:t>
      </w:r>
    </w:p>
    <w:p>
      <w:pPr>
        <w:pStyle w:val="BodyText"/>
      </w:pPr>
      <w:r>
        <w:t xml:space="preserve">(ผู้เข้าร่วมประชุมหญิง) นิดหนึ่ง เพราะเวลามาขออนุญาตนี่จะได้เก็บประเด็นนี้หมด แจ็คหลังไมค์มาก็ได้ จะได้ช่วยแนะนำได้เพิ่มเติมค่ะ // โอ.เค. นะ ขอบคุณมากครับ ต่อไป ไป ต. 3 นะครับ เครื่องดามกระดูกครับ</w:t>
      </w:r>
    </w:p>
    <w:p>
      <w:pPr>
        <w:pStyle w:val="BodyText"/>
      </w:pPr>
      <w:r>
        <w:t xml:space="preserve">(อาจารย์วันทนีย์) เดี๋ยวขออนุญาตเห็นชอบ ต.1 ของชูศักดิ์โครงการ แล้วก็สนับสนุนงบประมาณนะคะ แล้วก็สนับสนุนงบประมาณปีที่ 2 งวดที่ 1 และอนุมัติการปรับแผนงานกิจกรรมและงบประมาณนะคะ ต่อไป ต.3 โครงแผ่นโลหะดามกระดูกแบบเฉพาะบุคลล และแบบมาตรฐาน แพลตฟอร์มดิจิทัลทางกระดูกและข้อ หัวหน้าโครงการคือ ดร. นะคะ ก็ได้ส่งรายงานความก้าวหน้ามา แล้วก็ได้ส่งให้ผู้เชี่ยวชาญประเมินนะคะ ถ้าท่านให้ดูตามนะคะ ก็คือเอกสารนะคะ แทรกนะคะ ต. 3 นะคะ ก็จะมีการประเมินโดยผู้เชี่ยวชาญ 3 ท่านนะคะ คุณหมอวิเชียร โลหะเจริญสมบัติ ดร.นพาพงษ์ นะคะ พงนะพาง จากมหิดลนะคะ เรื่องความก้าวหน้าของการพัฒนากระบวนการออกแบบ และผลิตแผ่นดามกระดูกเฉพาะบุคคล มีการนำไปใช้กับผู้ป่วยจริงที่ศิริราช 2 มีการสำรวจศัลยแพทย์ แผ่นโลหะดามแบบมาตรฐานเกี่ยวกับปัญหาที่ควรแก้ไข เพื่อให้เหมาะสมกับผู้ป่วยคนไทยเพื่อการออกแบบรูปทรงและขนาด ผู้ป่วยที่กระดูกไม่เข้ากันกับ3. มีการออกแบบแผ่นดามกระดูก แนะนำเกี่ยวกับความต้องการ และที่ปรับปรุง ประสิทธิภาพ 4. ได้ดัดแปลงรูปแบบของหัวสกรูและปลายสกรู เพื่อให้มีประสิทธิภาพมากขึ้น 5 มีการใช้งานเกี่ยวกับการผ่าตัดอาจารย์ใหญ่ ในเชิงกลของแผ่นโลหะดามกระดูกนะคะ สรุปก็คือมีการล่าช้ากว่าแผนเล็กน้อยนะคะ เรื่องความก้าวหน้าในเชิงพัฒนาการนำไปใช้งานจริงกับผู้ป่วย 2 ราย และที่จะสามารถพัฒนาชิ้นงาน และนำไปใช้ประโยชน์ได้ ปัญหาอุปสรรคก็มีความล่าช้าจากจริยธรรมงานวิจัย และคลินิคอย่างหลายศูนย์ปัญาเกี่ยวกับการเปลี่ยนตัวสกและปลายสกรู ที่ต้องใช้เวลาเพิ่มขึ้น ก็เสนอให้ขอจริยธรรมการวิจัยแยกศูนย์เพื่อความรวดเร็ว การใช้งบประมาณก็สอดคล้อง ผลการประเมิน ผู้เชี่ยวชาญใช้ในการดำเนินงาน แต่อุปสรรคอยู่ที่การผลิตสกรูและการดำเนินงานการใช้ในผู้ป่วยจริงควรได้รับการสนับสนุนต่อ ข้อเสนอแนะ ต้องติดตามงาน งานอย่างใกล้ชิดและขอคำแนะนำต่อไปค่ะ อันนี้ก็จะเป็นผลการประเมินที่ผู้เชี่ยวชาญเห็นชอบนะคะ ดร. ประเสริฐมา ท่านกรรมการท่านใดมีใครจะสอบถามไหมคะ</w:t>
      </w:r>
    </w:p>
    <w:p>
      <w:pPr>
        <w:pStyle w:val="BodyText"/>
      </w:pPr>
      <w:r>
        <w:t xml:space="preserve">(ศาสตราจารย์ ดร.ไพรัช) ที่ผมจะถามก็แบบมาตรฐานที่ถามอยู่เรื่อย เราพยายามเช็กความเป็นไปได้กับของคู่แข่งนะ หมายความว่า คู่แข่งทำสเปกอย่าคุณสมบัติอย่างนี้เราจะต้องสู้เขาได้นะครับ เราไปก็ไม่เชื่อเรา อันที่ 2 มาตรฐาน อย่างยิ่งนะ โดยเฉพาะเซฟตี้ควรจะเข้ามา แล้วก็ให้สอดคล้องกับ FDA แล้วผมก็จะพูดซ้ำอยู่เรื่อยว่าราคาสู้ได้นะครับ ผู้ได้เชียวนะ ดร.</w:t>
      </w:r>
    </w:p>
    <w:p>
      <w:pPr>
        <w:pStyle w:val="BodyText"/>
      </w:pPr>
      <w:r>
        <w:t xml:space="preserve">(ศาสตราจารย์ ดร.ไพรัช) ตอบทั้ง 3 เรื่องให้ผมก่อนแล้วเรื่องอื่นผมจะไม่ถ// ครับผม ประเสริฐนะครับ เรื่องมาตรฐานนี่ทางเราทดสอบตามโปรดักษ์ อย่างเช่น ที่รายงานในรอบนี้นะครับ ก็จะเป็นการลองขยับสไลด์ไป // ประเสริฐ อย่างเวลาทดสอบมาตรฐานนี่ ใครมาออว่าเราได้หมายเอกสาร ตัวแผ่นดามกระดูกมาตรฐานการทดสอบ การดัดโค้งที่ มอก. ไทย ก็มีระบุอยู่เหมือยกัน ตาม Standart แล้วให้เขา Follow เขา Flowให้เรา</w:t>
      </w:r>
    </w:p>
    <w:p>
      <w:pPr>
        <w:pStyle w:val="BodyText"/>
      </w:pPr>
      <w:r>
        <w:t xml:space="preserve">(ศาสตราจารย์ ดร.ไพรัช) ก็พวกนี้มันต้องมีหรือใครรับรองไหม ไกรสร ไกรสรนั่งฟังอยู่หรือเปล่า</w:t>
      </w:r>
    </w:p>
    <w:p>
      <w:pPr>
        <w:pStyle w:val="BodyText"/>
      </w:pPr>
      <w:r>
        <w:t xml:space="preserve">(ผู้เข้าร่วมประชุมชาย) อันนี้จะเป็นเชิงกล</w:t>
      </w:r>
    </w:p>
    <w:p>
      <w:pPr>
        <w:pStyle w:val="BodyText"/>
      </w:pPr>
      <w:r>
        <w:t xml:space="preserve">(ผู้เข้าร่วมประชุมชาย) เข้าใจว่า บางส่วนcomplat vinarity ต่าง ๆ นี่ // ถ้าเขาทำ แล้วออกรายงาน ก็สิ้นสุดแล้วใช่ไหม</w:t>
      </w:r>
    </w:p>
    <w:p>
      <w:pPr>
        <w:pStyle w:val="BodyText"/>
      </w:pPr>
      <w:r>
        <w:t xml:space="preserve">(ผู้เข้าร่วมประชุมชาย) แล็บของทาง อว. ที่ได้รับรอง ISO ถ้า 170 รายงานถูกต้องก็ใช้ทำรายงานอย่างอื่นได้ครับ // ครับ อย่างไร ประเสริฐช่วยดูด้วยนะ ว่ามาตรฐานทั้งหลายคราวหน้าก็ช่วยรายงาน 1 สไลด์ก็ได้ ที่นี้นะครับ เซอติไฟร์แล้ว มีไหม // ผมใส่ชื่อมาตรฐาน แต่ว่าไม่ได้ใส่ว่าทดสอบที่ไหนะครับ สไลด์เมื่อกี้ อันนี้ยกตัวอย่างให้อาจารย์เห็นว่า เรามีการเปรียบเทียบชิ้นงานในตลาดมาแล้ว พร้อม ๆ กัน จะได้เปรีบยเทียบ เทียบเท่ากับของท้องตลาดหรือเปล่าครับ</w:t>
      </w:r>
    </w:p>
    <w:p>
      <w:pPr>
        <w:pStyle w:val="BodyText"/>
      </w:pPr>
      <w:r>
        <w:t xml:space="preserve">(ศาสตราจารย์ ดร.ไพรัช) แต่ถ้าประเสริฐช่วยได้ อย่างสมมติทำ ISO มาตรฐานงครับผม // มาตรฐาน เพราะว่ากรรมการคงไปดูลึกด้วยนะ พวกชิ้นส่วนพวกอะไรนะครับ แล้วก็อย่างที่รับลองให้อะไรอย่างนี้นะครับ กรรมการจะได้วางใจนะครับ // ประเสริฐ ขอถามนิดหนึ่ง มันมีเครื่องถูก ตัวถูกกับผิดน่ะมันมีความหมาย…</w:t>
      </w:r>
    </w:p>
    <w:p>
      <w:pPr>
        <w:pStyle w:val="BodyText"/>
      </w:pPr>
      <w:r>
        <w:t xml:space="preserve">(ผู้เข้าร่วมประชุมชาย) ของเก่า ของใหม่ ที่ปรับปรุงสกรู เป็นผมไม่ได้ใส่เป็นตัวหนักสือ ผมใส่เป็นรูปแทนครับ ก็คือตัวถูก คือ ตัวที่ปรัับปรุงใหม่ // ประเสริฐ วัสดุเราอาจจะเอาที่ไหน ในประเทศหรือนอกประเทศ</w:t>
      </w:r>
    </w:p>
    <w:p>
      <w:pPr>
        <w:pStyle w:val="BodyText"/>
      </w:pPr>
      <w:r>
        <w:t xml:space="preserve">(ผู้เข้าร่วมประชุมชาย) วัสดุสั่งซื้อจากต่างประเทศ เลยครับ อันนี้ก็มีใบเซอร์ครับ // อันนี้ราคาเราสู้ของนำเข้าได้ใช่ไหม ก็คือทางภาคเอกชน ก็ถ้าผลิต… คือ ช่วงแรกที่ผลิตนี่ก็ต้นทุนอาจจะไม่สูงหน่อย ราคาทางเอกชนก็มั่นใจในราคานี้ครับ // ครับ ก็คำถามเดียวกันว่า คือ เราจะถึงจุด ตอนนี้เราเริ่มทดลองใช้หรือยัง มีอาสาสมัคร</w:t>
      </w:r>
    </w:p>
    <w:p>
      <w:pPr>
        <w:pStyle w:val="BodyText"/>
      </w:pPr>
      <w:r>
        <w:t xml:space="preserve">(ผู้เข้าร่วมประชุมชาย) ลองไปสไลด์สุดท้ายที่เตรียมไว้ อันนี้จะเป็น Timeline คร่าว ๆ ให้อาจารย์เห็น ณ ปัจจุบันมันจะเป็นไอ้ตาราง ไอ้เส้นตรงกลางเป็นเวลานะครับ ก็จะมีส่วนที่เสร็จแล้ว ส่วนที่กำลังจะดำก็จะเป็นการทดสอบทางคลินิกนะครับผม ทางคลินิกน่ะจะเริ่มทยอย มีชิ้นแรกที่ผ่าน กรรมการนิติของทางธรรมศาสตร์แล้ว จะร่วมดำเนินการ โรงพยาบาลอีกทีหนึ่ง และตอนนี้กำลังหารือกับทางโรงพยาบาลเพื่อช่วยในการแก้ปัญหาว่าจะทำอย่างไร เรื่องของโครงการเราที่ว่า อาสาสมัครนี่ เป็นผู้ป่วยที่มีอาการกระดูกหักมาอยู่แล้ว เพราะฉะนั้น เขาจะต้องได้รับการรักษาอยู่แล้วตามวิธีทั่วไป ถ้าเราก็เลย รับอาสาสมัครที่จะให้ใช้ page โลหะดามกระดแล้วเราก็จะให้ค่าเดินทางในการมา Follow up ตลอด 1 ปีครับ มันเป็นสิทธิของเขาด้วย ถ้ารักาาปกติ ทางโรงพยาบาลนี้ไม่เคยจะดำเนินการเรื่องเอกสารทางการเงินนี้อย่างไร ช่วยกันหาทางออกครับ ยังไม่ได้ข้อสรุป ก็เลยยังไม่ได้ดำเนินการหาอาสาสมัคร โอ.เค. ครับผม ก็จะทยอยออกไปทีละแผ่น ๆ ก็น่าจะเริ่มดำเนินการสิ้นปี ประเสริฐคิดว่าจะใช้กับคนไข้ตอนไหน ก็ประมาณภายในสิ้นปี ก็เริ่มดำเนินการหาอาสาามัครชิ้นแรก ครับ ๆ ก็เขามาคราวหน้าก็จะถึงจังหวะพอดีที่ว่าใช้แล้ว</w:t>
      </w:r>
    </w:p>
    <w:p>
      <w:pPr>
        <w:pStyle w:val="BodyText"/>
      </w:pPr>
      <w:r>
        <w:t xml:space="preserve">(ศาสตราจารย์ ดร.ไพรัช) เราอยากเอาผลนี่ไปอะไรน่ะ เป็น Succeess ขอเงเรา ท่านกรรมการท่านอื่นมีอะไรไหมครับ กฤษไกรท์ผมถามนิดหนึ่ง กฤษไกรท์ยังนั่งอยู่ใช่ไหม คุณกิจไก จะทำกระดูกแขนให้กับแล้วเราก็ติดไอ้เรื่องราคา ไอ้เรื่องไม่มีคนซื้อ หมออออก ใครออกไม่ได้ ไอ้ตัวนี้เราเจอปัญหานั้นไหม จะได้เตรียมการเพราะมีรายการเบิกจ่ายอยู่แล้วครับ ส่วนตัวนั้น คือ ไม่มีรายการเบิกจ่ายโดยตรง เพราะต้องแปลงจากตัวนี้ถ้าประเสริฐบอกทำได้ แล้วทุกคน Happy สามารถที่จะเข้าสู่คนไข้ในภาพกว้างได้ใช่ไหม ไม่ได้ติดขัด อันนี้จะเรียนการเพิ่มเติม ที่เปิดขายของ สปสช. มันมีรายการเป็นอันดับ คือ Top 3 ครับ</w:t>
      </w:r>
    </w:p>
    <w:p>
      <w:pPr>
        <w:pStyle w:val="BodyText"/>
      </w:pPr>
      <w:r>
        <w:t xml:space="preserve">(ศาสตราจารย์ ดร.ไพรัช) ก็ไปช่วยดู เรามีท่านผู้แทนฯ สปสช. กับเรา ติดต่อกับเรา ก็เริ่มต้น เป็นเรื่อง// คุณหมอเข้ามาหรือยังคะ // คุณหมอ อรรถพรอยู่นี่ คุณหมออรรถพร</w:t>
      </w:r>
    </w:p>
    <w:p>
      <w:pPr>
        <w:pStyle w:val="BodyText"/>
      </w:pPr>
      <w:r>
        <w:t xml:space="preserve">(ผู้เข้าร่วมประชุมชาย) เป็นอย่างที่อาจารย์กฤษไกรษ์บอกที่จะจำหน่ายได้เลย โดยที่ไม่ต้องทำอะไรมากครับ</w:t>
      </w:r>
    </w:p>
    <w:p>
      <w:pPr>
        <w:pStyle w:val="BodyText"/>
      </w:pPr>
      <w:r>
        <w:t xml:space="preserve">(ศาสตราจารย์ ดร.ไพรัช) อ๋อ ดีมาก ราคาสู้ได้นะ ก็ต้องมีตามราคาของคุณหมออัถกร ว่ามันประมาณ 20,000 บาท ถ้ามันมี Volในที่สุดแล้วเดี๋ยวมันสู้ได้ครับ ต้องอาศัย Sandbox</w:t>
      </w:r>
    </w:p>
    <w:p>
      <w:pPr>
        <w:pStyle w:val="BodyText"/>
      </w:pPr>
      <w:r>
        <w:t xml:space="preserve">(ศาสตราจารย์ ดร.ไพรัช) แต่ต้นเลยนะ ไปเตรียมตัวแต่ต้นนี่ โอกาสที่เราจะ succeผมฟัง 3 วาระมานี้ เพราะผมเชื่อว่านักวิจัเชื่อว่านักวิจัยเราทำได้ เพราะว่าความรู้เราดี แล้วเราก็ทำตามมาตรฐาน เราได้อะไรน่ะ มีประสบการณ์เยอะแล้ว ก็น่าจะไปเตรียมตัวตรงนั้นไว้ด้วย ฝากประเสริฐไปดูนะครับ</w:t>
      </w:r>
    </w:p>
    <w:p>
      <w:pPr>
        <w:pStyle w:val="BodyText"/>
      </w:pPr>
      <w:r>
        <w:t xml:space="preserve">(อาจารย์วันทนีย์) Linesign อาจารย์คะ ก็ rizrn ออกไปแล้วนะคะ ค่ะ // แล้วก็บริษัท Licen แล้วบริษัทไปใช้หรือยัง Linesign หมายถึงอะไรครับ</w:t>
      </w:r>
    </w:p>
    <w:p>
      <w:pPr>
        <w:pStyle w:val="BodyText"/>
      </w:pPr>
      <w:r>
        <w:t xml:space="preserve">(ผู้เข้าร่วมประชุมชาย) ใช้ผลงานการวิจัยที่เราร่วมวิจัยกันอยู่นะครับ ประเสริฐ</w:t>
      </w:r>
    </w:p>
    <w:p>
      <w:pPr>
        <w:pStyle w:val="BodyText"/>
      </w:pPr>
      <w:r>
        <w:t xml:space="preserve">(ผู้เข้าร่วมประชุมชาย) ก็เอาไปใช้กับคนไข้หรือไปใช้เอง บอกคนไข้ ที่เราออกแบพัฒนาในโครงการไปทำงานตลาดได้แล้วนะครับ อาจจะยัง ดำเนินการตลาดเตรียมตัวตอนนี้ เพราะเขาอาจจะรอผลทางคลินิก อาจจะรอยื่นบัญชีนวัตกรรม</w:t>
      </w:r>
    </w:p>
    <w:p>
      <w:pPr>
        <w:pStyle w:val="BodyText"/>
      </w:pPr>
      <w:r>
        <w:t xml:space="preserve">(ผู้เข้าร่วมประชุมชาย) ครับผม</w:t>
      </w:r>
    </w:p>
    <w:p>
      <w:pPr>
        <w:pStyle w:val="BodyText"/>
      </w:pPr>
      <w:r>
        <w:t xml:space="preserve">(ศาสตราจารย์ ดร.ไพรัช) โอ.เค. ต้องให้ความหมายของ Licenseมันคือ License นะครับ ช่วยตอบหน่อย</w:t>
      </w:r>
    </w:p>
    <w:p>
      <w:pPr>
        <w:pStyle w:val="BodyText"/>
      </w:pPr>
      <w:r>
        <w:t xml:space="preserve">(อาจารย์วันทนีย์) ก็อาจารย์เขาจะได้เตรียมตัวค่ะ</w:t>
      </w:r>
    </w:p>
    <w:p>
      <w:pPr>
        <w:pStyle w:val="BodyText"/>
      </w:pPr>
      <w:r>
        <w:t xml:space="preserve">(ศาสตราจารย์ ดร.ไพรัช) โอ.เค. ก็ขึ้นเขาแล้วแตขึ้นเขาแล้วแต่ยังไม่ถึงยอดเขา มาบอกเลยนะครับ ก็ดีครับ เป็นข่าวดี เชิญเลขาฯ ครับ วาระนี้ก็พิจารณา</w:t>
      </w:r>
    </w:p>
    <w:p>
      <w:pPr>
        <w:pStyle w:val="BodyText"/>
      </w:pPr>
      <w:r>
        <w:t xml:space="preserve">(อาจารย์วันทนีย์) นะคะ ก็จะประเด็นเพื่อพิจารณาเห็นชอบความก้าวหน้ากาดำเนินการโครงการ สนับสนุนงบประมาณ In Cash จำนวน 5,427,000 บาทถ้วนนะคะ</w:t>
      </w:r>
    </w:p>
    <w:p>
      <w:pPr>
        <w:pStyle w:val="BodyText"/>
      </w:pPr>
      <w:r>
        <w:t xml:space="preserve">(ศาสตราจารย์ ดร.ไพรัช) วันทนีย์ วันทนีย์ เรียนให้กรรมการทราบว่าในกรณีนอกรอบไปเลย ก็ได้ว่า ที่เราจะคุยกับ สวทช. TRI นี่นะครับ ผมอยากให้เอาตัวนี้เป็นตัวอย่าง เมื่อเช้าผมก็นั่งคิดว่าอยากจะเชิญ ดร.สวรัฐ กับ หรือผู้แทนฯ ที่ระดับสูง อย่าง ดร.กิตติพงษ์ นี่ร่วมกับเราได้ไหม ลองกลับไปคิด เพราะว่า เราคุยกับเขาแล้ว ในทาง สอวจ. กับงานวิจัยที่มันไม่ถึงผู้ใช้นี่ มันจะไม่รีเทิร์น แล้วระยะยาวนี่รัฐบาลอาจจะไม่ให้งบประมาณอย่างที่มันจะมีไปช่วยรวบรวมให้หน่อยนะ ว่าของเราเป็นอย่างไร แล้วผมขอลองเสนอช่วยคิดสิ ว่าจะเชิญผู้แทน TRI ก็ได้ ให้มานั่งฟังโอ.เค. ไหม อันนี้นอกรอบไม่ต้องบันทึกก็ได้ //เป็นกรรมการหรือคะ // เป็นก็ได้ ใครก็เป็นได้ทั้งนั้นล่ะ ใครก็เป็นกรรมการได้ถ้าเขาอยากเป็นใช่ไหม คือ ผมคิดว่าอย่างนี้ ผมไม่ได้พูดเข้าข้างเรานี่พยายามมาเยอะ มีความกล้าเยอะ และเราก็มีผู้แทนฯ หน่วยงานกับ SDA กับ สวทช. คุณหมอปัชวี แล้วก็เราก็มี Submit ที่ดี คิดว่าถ้าหากว่าถ้ากิตติพงษ์สนใจ ผมถามให้ก็ได้ ถ้ากิตติพงษ์ แต่ว่าที่ผมไม่รู้จัก ก็คือ EMUC นะครับ ยังไม่กล้าไปทาบทามเข้ามากนัก นอกรอบ</w:t>
      </w:r>
    </w:p>
    <w:p>
      <w:pPr>
        <w:pStyle w:val="BodyText"/>
      </w:pPr>
      <w:r>
        <w:t xml:space="preserve">(อาจารย์วันทนีย์) ค่ะ</w:t>
      </w:r>
    </w:p>
    <w:p>
      <w:pPr>
        <w:pStyle w:val="BodyText"/>
      </w:pPr>
      <w:r>
        <w:t xml:space="preserve">(ศาสตราจารย์ ดร.ไพรัช) ผมอยากให้ตรงนั้นมันเห็นว่าเวลาเราวิจัยจริง ๆ นี่ เราทำอะไร เราเรามีวิธีการวิจัยอย่างไรนะครับ อย่างเมื่อกี้ เราบอกว่ามันอยู่ในรายการบัญชีอยู่แล้ว คุณหมออรรถพรบอกว่าถ้าทำได้มันบรรลุ ก็ชัดเจน ไอ้งานวิจัยก็มีรีเทิร์น ไม่ใช่วิจัยแบบไม่รู้ว่ามันจะไปจบที่ไหน นะครับ หรือแม้แต่ก่อนหน้านี้ก็เหมือนกัน ทั้ง 3 วาระเหมือนกันหมดน่ะ เป็นต. 4 ต.4 นะครับ // โครงการแคลเซียมฟอสเฟตเซรามิกสังเคราะห์ สังเคราะห์สำหรับงานทันตกรรมนะคะ หัวหน้าโครงการ ดร. กตัญชลี ไม้งามนะคะ แล้วก็ได้ส่งผู้เชี่ยวชาญนะคะ ได้ส่งมอบให้ดูเอกสารแนบนะคะ หน้า 7/8 นะคะ ก็คือมีผู้เชี่ยวชาญ 2 ท่าน ก็คือ ดร. ปัทวีย์ ดร. นภาพงศ์นะคะ ความก้าวหน้าด้านวิชาการนะคะ ทดสอบการออกฤทธิ์ทางชีวภาพ BMP สัตว์ทดลองอยู่ละหว่างการความลับทางกฎหมาย เกี่ยวกับกรรมวิธีดัดแปลงรหัสพันธุกรรม กับกรรมวิธีออกแบบพัฒนาลำดับของกรดอะมิโน Maufo Genetic ใหม่ 4. ได้ออกแบบการจัดทำบรรจุภัณฑ์ สังเคราะห์ ให้เป็นไปตามมาตรฐาน CMF 1091 กระบวนการ ISO -1 5. ได้ส่งตัวอย่างสำหรับการทดสอบคุณสมบัติทางชีวภาพ ตามมาตรฐาน ISO 10993 ของผลิตภัณฑ์ฟองน้ำ =นิดที่ 2 ให้บริษัท UL ก็ความก้าวหน้า คือ เป็นไปตามแผนนะคะ ในเรื่องความก้าวหน้าในเชิงพัฒนาและการใช้ประโยชน์ BMP โดยไบโอพาซิทแคลเซียมCalceim PhosPhest ปัญหาและอุปสรรคก็สามารถดำเนินการได้ตามแผนนะคะ ไม่มีนะคะ ตอนใช้งบประมาณ ก็เป็นไปตามแผน ไปตามแผนนะคะ ควรได้รับการสนับสนุน มีข้อเสนอแนะจากผู้เขี่ยวชาญ ในส่วนของทางคอลาเจนจากสัตว์ และปริมาณงาน 2 ควรมีการดำเนินการเปลี่ยนแปลงเนื่องจากจะไม่มีการนำ BMP2 2 ไปผสมในแคลเซียมฟอสเฟตนะคะ ก็ดร. กตัญชลีได้มานะคะ นะคะ เพื่อให้กรรมการซักถามค่ะ เชิญคณะกรรมการค่ะ ก็ได้ใช่ไหม สเปคน่ะ ข้างขวานี่ ได้ใช่ไหม // ค่ะ อาจารย์ตอนนี้เราส่ง ISO 10993 ซึ่งเป็นความปลอดภันทางชีวภาพตอนนี้เราก็ได้ผลกลับมาทั้งหมดนะคะ ผ่านใน ที่เราได้มาค่ะ โดยที่เรา // อันนี้ได้มาตรฐาน // ค่ะ แล้วก็ เราก็นำไปทดสอบในสัตว์ทดลองในการเปรียบเทียบโดยตรง FPF แอปพรูปไปแล้ว ในการที่จะสร้างกระดูกที่เทียบเท่ากับขอไปอีกเรื่อง ๆ เป็นภาพ X-ray น่ะค่ะ แบบนี้ค่ะ ก็คือที่ข้างซ้ายมันเป็นของเรา และข้างขวาจะเป็นอินฟิวส์ตอนนี้เราเป็นสัตว์ทดลอง การสร้างกระดูกเที่ยบเท่ากับการสร้าง โอ.เค. ก็หมายความว่าคู่แข่งเราเป็นใคร เกาหลี หรือใคร เป็นของ อเมริกาค่ะ // เหมือนลงลานวิ่ง เราสู้ได้นะ ก็คือในลำดับแล็บทดลองก็เทีนบเท่ากับหมดนะคะ ตอนนี้อยู่ระหว่างการร่าง Ftic ค่ะ อาจารย์ // ดร. … //เมื่อไหร่ที่จะเอาไปใช้</w:t>
      </w:r>
    </w:p>
    <w:p>
      <w:pPr>
        <w:pStyle w:val="BodyText"/>
      </w:pPr>
      <w:r>
        <w:t xml:space="preserve">(ผู้เข้าร่วมประชุมหญิง) ดร.กตัญชลีคะ พอจะทำทาง Clinical เรีบร้อยแล้วว่า … ให้พยายามเอา ISO 14155 มานะคะ จะได้ไปสอบพร้อมกันพอดี</w:t>
      </w:r>
    </w:p>
    <w:p>
      <w:pPr>
        <w:pStyle w:val="BodyText"/>
      </w:pPr>
      <w:r>
        <w:t xml:space="preserve">(ผู้เข้าร่วมประชุมหญิง) ค่ะ ได้ค่ะ ครับ ขอบคุณมาก เมื่อไหร่ ที่เราคิดว่าไปถึงผู้ใช้คนแรก // ตอนนี้ที่คุยน่ะค่ะ ก็คือคิดว่าร่างนี่ประมาณสัก 2 เดือนนี่นะคะ แล้วทาง IRD ของศิริราช มาเกี่ยวนี่ คิดว่าทาง IRT หลังจากนั้นก็จะเริ่มได้ค่ะอาจารย์ ก็ประมาณ 5-6 เดือนหลังจากนี้น่ะค่ะ แล้วก็จะมี พาร์ทของ cinical นี้ไม่ได้อยู่ที่นี่ด้วย แต่ว่าได้ปรึกษากันแล้ว วอยากให้ทำ Fist in Human ก่อน ก็เลยได้เป็น 10 เคส ไม่ทราบว่าอาจารย์ // ปรับแผนใช่ไหมคะ // ให้เล่าเลยค่ะ ได้ค่ะ ก็คือว่าเราจะขอปรับแผนโดยที่ไม่ได้ปรับงบประมาณ จะพยายาม Mannaesที่มีอยู่ยกเว้นมีกรณีจำเป็น อาจจะนำมาพิจารณาอีกที่ ตอนนี้ที่คุยกับศริราช น่าจะ Manage ให้อยู่ในงบประมาณได้ เป็นแผนงานที่เราวางไว้ ประมาณ 6-7 เดือนนี่เราจะเริ่มได้นะคะ แล้วก็ศิริราชขอเวลา 18 เดือน เนื่องจากโครงการนี้ค่ะ มันจะจบแค่ที่ปี 64 เดือนมกราคม ถ้านับ 18 เดือนไปแล้ว จะไปจบ ปี 65 ค่ะ พูดผิด ปี 65 จะมาขอให้ช่วยพิจารณาว่าถ้าเราจะขอยืดเฉพาะระยะเวลาโครงการ เพื่อเราจะได้ทำสัญญากับศิริราชได้น่ะค่ะ เหมือนกับว่าโครงการที่เราทำมันเเราเกินน่ะค่ะ พัสดุไม่สามารถทำเอกสารตรงนี้ให้เราได้น่ะค่ะอาจารย์</w:t>
      </w:r>
    </w:p>
    <w:p>
      <w:pPr>
        <w:pStyle w:val="BodyText"/>
      </w:pPr>
      <w:r>
        <w:t xml:space="preserve">(ศาสตราจารย์ ดร.ไพรัช) เดี๋ยวเมื่อกี้ยังตอบ ที่ศิริราชทำอะไร จะลงคนไข้ หรืออะไรลงอะไร // ค่ะ เพื่อที่จะไปที่กระดูกขานะคะ กระดูกหน้าแข้งเป็นแผลเปิด ซึ่งเป็นแบบเดียวกันกับที่อินฟิวส์ได้ Approve อย. ของอเมริกา ที่จะใช้ โปรโตคอลเดียวกันเลย ตอนแรกในทางศิริราช ว่าเราจะเปรียบเทียบกับ Infuse ต้องการให้ทันทดสอบเบื้องต้นเป็น Fist in Human 10 เคสน่ะค่ะ พอเป็น 10 เคส เยอะมาก // อันนั้นไม่เป็นไร ผมถามว่าจะเริ่มเมื่อไหร่ // เริ่มเมื่อไหร่ หนูคิดว่านะคะ จริง ๆ น่าจะเร็วกว่าเดือนมิถุนายน ปีหน้า อันนี้หนูเผื่อไว้เพราะมันจะมีเรื่องของพัสดุด้วยช้าสุดน่ะค่ะ คือ มิถุนายน ประมาณมิถุนายน 64 น่ะค่ะ</w:t>
      </w:r>
    </w:p>
    <w:p>
      <w:pPr>
        <w:pStyle w:val="BodyText"/>
      </w:pPr>
      <w:r>
        <w:t xml:space="preserve">(ศาสตราจารย์ ดร.ไพรัช) ก็กลางปีหน้าก็ได้ประมาณนั้นค่ะ อาจารย์ // ที่ใช้ต่อคน ก็คือจะใช้เวลาประมาณปีครึ่ง เนื่องจากการ Follow Up ของกระดูกประมาณ 1 ปี ศิริราชอยากให้ผลอะไรไหม ถึงจะลง 2 คน พอจะครบ 10 คนนี่ จะใช้เวลาประมาณ 6 เดือนน่ะค่ะอาจารย์</w:t>
      </w:r>
    </w:p>
    <w:p>
      <w:pPr>
        <w:pStyle w:val="BodyText"/>
      </w:pPr>
      <w:r>
        <w:t xml:space="preserve">(ศาสตราจารย์ ดร.ไพรัช) ก็ใช้ตัวนี้ให้เหตุผลได้ไหม ค่ะ // ก็ต้องบันทึกไว้ให้ดีขั้นนี้ เราจะลองคนประมาณเดือนนี้ ๆ ว่ามันต้องใช้เวลา ก็เลยต้องทำให้ขยับตามที่ขอมา โอ.เค. ไหมครับ ท่านกรรมการอื่นมีอะไรไหมครับ // คำถาม</w:t>
      </w:r>
    </w:p>
    <w:p>
      <w:pPr>
        <w:pStyle w:val="BodyText"/>
      </w:pPr>
      <w:r>
        <w:t xml:space="preserve">(ศาสตราจารย์ ดร.ไพรัช) เชิญครับ</w:t>
      </w:r>
    </w:p>
    <w:p>
      <w:pPr>
        <w:pStyle w:val="BodyText"/>
      </w:pPr>
      <w:r>
        <w:t xml:space="preserve">(ผู้เข้าร่วมประชุมหญิง) เห็นด้วยค่ะ ทำครบอยู่ของการที่เครื่องมือแพทย์ … เพราะฉะนั้น ตรงนี้มีความเสี่ยงสูงก็ดำเนินการมาครบ ก็ยอดเยี่ยมเลยค่ะ ก็เห็นด้วยกับการ Paper สมบูรณ์แล้วก็ให้ผ่านการยอมรับและใช้ได้จริงด้วยค่ะ // แล้วการตลาดเป็นอย่างไรครับ จะ license จากเรา ไหม ก็ตอนนี้ค่ะ เนื่องจากว่ามันเป็นผลิตภัณฑ์ที่มีราคาสูงระคะ ก็เลยทำให้การเข้าถึงของคนไทย ก็อาจจะไม่ได้เยอะมากน่ะค่ะ แต่ถ้าเราสามารถทำให้ราคามันลดลงมาได้ หนูก็จริง ๆ ความต้องการใช้แล้วมันมีอยู่ค่ะ อาจารย์ // หมายความว่า มันมี เราต้องพึ่งรัฐ หรือเอกชนเขายินดีจะซื้อ</w:t>
      </w:r>
    </w:p>
    <w:p>
      <w:pPr>
        <w:pStyle w:val="BodyText"/>
      </w:pPr>
      <w:r>
        <w:t xml:space="preserve">(ผู้เข้าร่วมประชุมชาย) อาจารย์ครับ ขออนุญาตให้ข้อมูลนะครับ ตลาดจริง ๆ ราคาปัจจุบันมันหลักแสน แล้วก็เข้าใจว่ายังไม่มีรายการเบิกจ่าย การเบิกจ่ายจ่ายอะไรทั้งหมดนี่คนไข้ต้องจ่ายเอง และตลาดหลักออยู่ที่ ฟอมูล่า หรือเป็นของชาวต่างชาติ แต่ว่าถ้าเราทำราคาที่ Resonable นะครับ เทคโนโลยีนี้ยังอยู่ราคาสูงทั้งหมดทั่วโลกนะครับอาจารย์ ผมคุยกับดร. กตัญชลี เป็น partner เขาหาตลาดต่างประเทศด้วยครับ เพราะว่าตลาดเมืองไทย ต่อให้เราลดราคาลงมา 80,000-90,000 คนไทยก็น่าจะเบิกได้ เบิกจ่าย ก็ต้องเรียนท่านศาสตราจารย์แล้วทุกอย่างมันขึ้นทุกอย่างเลยนะครับ ตลาดทั่วโลกมีแค่อินฟิวส์ ส่วนของเกาหลีคิดว่าประสิทธิภาพไม่น่าจะเทียบเท่าแล้วครับอาจารย์ // มีอะไร comment ไหม สปสช. เขาจะฆ่า คุณหมออรรถพร อะไรก็ตามที่จะเข้าในรายการจะต้องเห็นว่า รายการเหล่านี้มันเป็นนวัตกรรม เพื่อทำการ..ผมคิดว่ายื่นเสนอไว้แต่เนิ่น ๆ ก็ไม่ได้เสียหายอะไร แล้วก็จะร่นระยะเวลา…</w:t>
      </w:r>
    </w:p>
    <w:p>
      <w:pPr>
        <w:pStyle w:val="BodyText"/>
      </w:pPr>
      <w:r>
        <w:t xml:space="preserve">(ศาสตราจารย์ ดร.ไพรัช) อย่างไรฝากพวกเราไปทำงาน แล้วก็เป็นรายไปดูสิว่า ไหน ๆ เราลงแรงเยอะ ลงเงินไปเยอะ เราก็กะว่าจะให้ถึง User ได้อย่างไร IN ได้อย่างไร ไปวางแผนเรื่องการตลาดแล้วก็ลายเซ็นด้วยนะ ดังนั้น การวิจัยนี่ ก็จะเป็นการเอาเงินไปทิ้งแม่น้ำอีกนะครับ คนก็จะดูถูกดูแคลนเรา ผมคิดอย่างนั้น โอ.เค. นะ นิดหนึ่งครับ // ครับ ๆ // ครับ ผม เนื่องจากตัวนี้มันเป็น Bio Active ทีนี้ในแผนนี่ผมไม่แน่ใจในเรื่องการทำบรรจุภัณฑ์แล้วก็การทำการทดสอบของการทำบรรจุภัณฑ์ตลอดจนในเรื่องของ Adging หรือ Safeliมันไม่รู้ว่าทางนักวิจัยอาจจะทำแล้ว ผมเห็นแต่ว่า ถ้ายังทำคิด่าต้องรีบทำแล้ว เนื่องจากว่ามันต้องเข้าไปในห้องผ่าตัดใหญ่ครับ เพราะฉะนั้น พวกนี้มันจะต้องตั้งใจในเรื่องของบรรจุภัณฑ์ ยังมีความ active ทั้ง ๆ ที่ของดี แล้วเราไปตกม้าในเรื่องของบรรจุภัณฑ์นะครับอาจารย์</w:t>
      </w:r>
    </w:p>
    <w:p>
      <w:pPr>
        <w:pStyle w:val="BodyText"/>
      </w:pPr>
      <w:r>
        <w:t xml:space="preserve">(ศาสตราจารย์ ดร.ไพรัช) ให้บันทึกไว้ด้วยได้ไหม บันทึกแล้วก็ คุณหมอปัฐวีย์ comment แล้วก็ที่ผม comment ให้บันทึกในการประชุมนะครับ // ค่ะ อาจารย์คะ หนูขอนิดหนึ่งนะคะ ก็คือบรรจุภัณฑ์น่ะค่ะเราทำแล้ว แต่ที่ยังคือ อันที่เป็นโปรตีน ที่เขาได้รับมาตรฐานตัวนี้มาแล้วก็ส่วนคอลลาเจนนี่ เราก็ใช้ตามมาตรฐาน ที่ยังไม่ได้เทสต์ เพราะเครื่องที่แพ็กน่ะคกำลังจะมาส่งเดือนหน้า และทำตามที่หมอประทแนะนำมาค่ะ // อย่างไรก็บันทึกไว้แล้วทำตามที่จารย์อย่างไรก็บันทึกไว้ อย่างที่กตัญชลีมาตอบ คราวหน้าเราก็มาดูกันนะครับ โอ.เค. ไหม เชิญเลขา ต่อครับ ก็ ประเด็นที่จะพัฒนานะคะ การดำเนินงานโครงการ แล้วก็สนับสนุนงบประมาณ ปีที่ 3 จำนวนไม่เกิน 4,300,800 บาท และเห็นชอบในส่วนระยะเวลาในกิจกรรม ในการส่งมอบและพัฒนาค่ะ ค่ะ ต่อไปนะคะ ก็จะเป็นนะคะ กรรมการอนุมัตินะครับ ไม่มีอะไร ขอเชิญ ต.5 ค่ะ กั้นคอลลาเจน เพื่อการย่อยสลายได้ เพื่อชักนำให้กระดูกคืนสภาพนะคะ หัวหน้าโครงการก็จะเป็น ดร.กตัญชลี กตัญชลี ไม้งามนะคะ อยู่ในเอกสารแนบ ต.5 ค่ะ ผู้เชี่ยวชาญนะคะ เราได้ส่งผู้เชี่ยวชาญให้ประเมินนะคะ ก็จะอยู่ในหน้าที่ 6/7 นะคะ 6/7 นะคะ ก็จะมี4 ท่านนะคะ ก็จะมี ทันตแพทย์ ดร. อธิพันธ์ ทันตแพทย์สมชาย ปัทมาวัล ที่คณะแพทย์มหิดลนะคะ จากมหิดลเช่นเดียวกันนะคะ ความก้าวหน้าของโครงการ 1. นะคะ ก็ได้พัฒนาเป็นไปตามแผนและขยายการผลิตแต่ยังไม่สามารถสะกัดสารละลายคอลลาเจนที่ละลายในกรด เนื่องจากขาดเครื่องมือที่จำเป็น 2. กำลังขึ้นรูปแผ่นคอลาเจน ดำเนินการแล้วเสร็จเป็นที่น่าพอใจ แล้วอยู่ระหว่างรอผลการศึกษาระยะเวลาการสลายตัวของแผ่นคอลลาเจนที่ฝังบนกะโหลกศีรษะหนู และทดสอบในการทดสอบคอลาเจน แล้วได้ทำการศัลยกรรมวิชาสัตวแพทย์ จุฬาลงกรณ์ คาดว่าจะได้ผลตามระยะเวลาที่กำหนดนะคะ หรือว่าเป็นไปตามแผนความก้าวหน้า ต่อไปความก้าวหน้าในเชิงพัฒนาในเชิงใช้ประโยชน์ สามารถสรุปผลการศึกษาในประเด็นการผลิตได้ในอนาคต ปัญหาและอุปสรรคในการวิจัย หน่วยงานอื่นจะมีปัญหาการล่าช้า เพื่อทดสอบมีความล่าช้า แนวทางการแก้ไขก็ควรเร่งดำเนินการจัดจ้างในกิจกรรมต่าง ๆ ด้วยเร็วนะคะ การใช้งบประมาณก็สอดคล้องกับกิจกรรม สรุปผลการประเมิน ก็คือเป็นไปตามแผนนะคะ งานวิจัยมีความก้าวหน้า สนับสนุนค่ะ นะคะ ค่ะ ก็ดร. กตัญชลี อยู่นะคะ คณธกรรมการท่านใดจะสอบถามบ้างไหมคะ อาจารย์ไพรัชจะสอบถามไหมคะ</w:t>
      </w:r>
    </w:p>
    <w:p>
      <w:pPr>
        <w:pStyle w:val="BodyText"/>
      </w:pPr>
      <w:r>
        <w:t xml:space="preserve">(ศาสตราจารย์ ดร.ไพรัช) ก็ถ้าไม่มีอะไรก็ นักวิจัยก็ระมัดระวังอยู่แล้ว ว่าเราจะสามารถแข่งในตลาดได้ แต่ถ้าราคาได้</w:t>
      </w:r>
    </w:p>
    <w:p>
      <w:pPr>
        <w:pStyle w:val="BodyText"/>
      </w:pPr>
      <w:r>
        <w:t xml:space="preserve">(ผู้เข้าร่วมประชุมหญิง) ก็ทางหนูก็ทำไปคู่ ๆ กัน กับโครงการที่แล้วค่ะ มาตรฐานก็ส่งเหมือนกัน ทดสอบสัตว์เหมือนกัน และใช้มาตรฐานในการทดสอบ เหมือนกัน แล้วมันขายคู่กันหรือเปล่า หรือขายแยกกัน</w:t>
      </w:r>
    </w:p>
    <w:p>
      <w:pPr>
        <w:pStyle w:val="BodyText"/>
      </w:pPr>
      <w:r>
        <w:t xml:space="preserve">(ผู้เข้าร่วมประชุมหญิง) ส่วนมากก็ขาคู่กัน แล้วก็สามารถ คือ คอลลาเจนเฉย ๆ นี่สามารถใช้รักษาแผล ห้ามเลือด เอาคอราเจนไปรักษาที่กระดูก ที่ได้คุยกับนักวิจัยนะคะ งาน 2 โครงการนี้จะมีต้นแบบ Bone 2. ก็จะเป็น มีคอร์ราเจน เดี่ยว ๆ มี Sponมีคอลาเจน สปองค์ ใช่ไหมคะ + ไหม เป็นเหมือนฟองน้ำ 1 อัน และเป็น collagen membraneแล้วก็อันที่ 3 เอาคอลาเจนสปองค์ รวมกับ DMP 2 เป็น Produc ทมารวมกับ M-Bone ได้ ก็จะเป็น 4 ผลิตภัณฑ์ค่ะ คือ M Bone ทำไปแล้สนี่มันขายได้ไหม พสุตอบดีกว่าครับ</w:t>
      </w:r>
    </w:p>
    <w:p>
      <w:pPr>
        <w:pStyle w:val="BodyText"/>
      </w:pPr>
      <w:r>
        <w:t xml:space="preserve">(ศาสตราจารย์ ดร.ไพรัช) มันขายได้ตามเป้าไหม หลังจากเราขอะไรอย่างนี้</w:t>
      </w:r>
    </w:p>
    <w:p>
      <w:pPr>
        <w:pStyle w:val="BodyText"/>
      </w:pPr>
      <w:r>
        <w:t xml:space="preserve">(ผู้เข้าร่วมประชุมชาย) ยังไม่ได้ตามเป้าครับ มันสู้ของนอกได้ไหม สู้คู่แข่งได้ไหม //อาจารย์ผมขออนุญาตช่วยตอบแทนดีกว่า ครับสามารถสู้คู่แข่งได้ การตลาดที่เราอย่างไรเราก็สู้เขาช่วงหลักจากเปิดโควิดมาก็เริ่มค่อย ๆ ดีขึ้น แล้วทางปัจจุบันเอาไปขายที่คลีนิคอาจารย์ อีกอันหนึ่ง ปรึกษาพี่กรภัทร รู้สึกว่าเขาอยู่ระหว่างการยื่นบัญชีนวัตกรรม อ.ย. กำลังรีวิวในทางหน่อยหนึ่ง เรื่องควา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(3997) การประชุม คณะกรรมการเทคนิคด้านเทคโนโลยีสิ่งอำนวยความสะดวกและเครื่องมือแพทย์ครั้งที่ 8/2563</dc:title>
  <dc:creator/>
  <cp:keywords/>
  <dcterms:created xsi:type="dcterms:W3CDTF">2021-03-23T09:13:21Z</dcterms:created>
  <dcterms:modified xsi:type="dcterms:W3CDTF">2021-03-23T09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มกราคม 2564 เวลา 09.00 น.</vt:lpwstr>
  </property>
  <property fmtid="{D5CDD505-2E9C-101B-9397-08002B2CF9AE}" pid="3" name="subtitle">
    <vt:lpwstr/>
  </property>
</Properties>
</file>